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>Insert date</w:t>
      </w:r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77777777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Terry Hamm, Texas Association of Student Councils</w:t>
      </w:r>
    </w:p>
    <w:p w14:paraId="67A18722" w14:textId="41D0ED6D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r>
        <w:t xml:space="preserve">   </w:t>
      </w:r>
      <w:hyperlink r:id="rId4" w:history="1">
        <w:r w:rsidRPr="00A378A8">
          <w:rPr>
            <w:rStyle w:val="Hyperlink"/>
          </w:rPr>
          <w:t>terr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77777777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Nominated for TASC Advisor of the Year</w:t>
      </w:r>
    </w:p>
    <w:p w14:paraId="4B1DA58A" w14:textId="4E342A64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0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CE1979" w:rsidRPr="00F3049E">
        <w:t>1</w:t>
      </w:r>
      <w:r w:rsidR="00D268E2">
        <w:t>9</w:t>
      </w:r>
      <w:r w:rsidR="00F3049E" w:rsidRPr="00F3049E">
        <w:t>-20</w:t>
      </w:r>
      <w:r w:rsidR="00D268E2">
        <w:t>20</w:t>
      </w:r>
      <w:bookmarkStart w:id="1" w:name="_GoBack"/>
      <w:bookmarkEnd w:id="1"/>
      <w:r w:rsidR="00F3049E" w:rsidRPr="00F3049E">
        <w:t xml:space="preserve">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is a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650A9FF7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 xml:space="preserve">student </w:t>
      </w:r>
      <w:r w:rsidR="004103CE">
        <w:t>council</w:t>
      </w:r>
      <w:r>
        <w:t xml:space="preserve"> org</w:t>
      </w:r>
      <w:r w:rsidR="00513DB3">
        <w:t xml:space="preserve">anization in </w:t>
      </w:r>
      <w:r w:rsidR="00CE1979">
        <w:t xml:space="preserve">the United States with </w:t>
      </w:r>
      <w:r w:rsidR="00F3049E">
        <w:t>almost</w:t>
      </w:r>
      <w:r w:rsidR="00B048B3">
        <w:t xml:space="preserve"> 1</w:t>
      </w:r>
      <w:r w:rsidR="004103CE">
        <w:t>3</w:t>
      </w:r>
      <w:r w:rsidR="00513DB3">
        <w:t xml:space="preserve">00 member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4103CE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B048B3"/>
    <w:rsid w:val="00B505AF"/>
    <w:rsid w:val="00CE1979"/>
    <w:rsid w:val="00D268E2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erry@tass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5</cp:revision>
  <dcterms:created xsi:type="dcterms:W3CDTF">2018-10-07T18:37:00Z</dcterms:created>
  <dcterms:modified xsi:type="dcterms:W3CDTF">2020-03-04T22:07:00Z</dcterms:modified>
</cp:coreProperties>
</file>